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F21F0" w14:textId="10988888" w:rsidR="007714B0" w:rsidRDefault="007714B0" w:rsidP="007714B0">
      <w:pPr>
        <w:pStyle w:val="Title"/>
      </w:pPr>
      <w:bookmarkStart w:id="0" w:name="_Hlk94888079"/>
      <w:bookmarkStart w:id="1" w:name="_Hlk146577559"/>
      <w:bookmarkEnd w:id="0"/>
      <w:bookmarkEnd w:id="1"/>
      <w:r>
        <w:t xml:space="preserve">Presentation </w:t>
      </w:r>
      <w:r w:rsidR="004E555C">
        <w:t>Code</w:t>
      </w:r>
      <w:r w:rsidR="006152E8">
        <w:t xml:space="preserve"> (GitHub)</w:t>
      </w:r>
    </w:p>
    <w:p w14:paraId="15B44439" w14:textId="77777777" w:rsidR="005539C8" w:rsidRPr="005539C8" w:rsidRDefault="005539C8" w:rsidP="005539C8">
      <w:pPr>
        <w:rPr>
          <w:lang w:eastAsia="en-AU" w:bidi="ar-SA"/>
        </w:rPr>
      </w:pPr>
    </w:p>
    <w:p w14:paraId="460845C7" w14:textId="6F64CFA0" w:rsidR="007714B0" w:rsidRDefault="004E555C" w:rsidP="007714B0">
      <w:pPr>
        <w:pStyle w:val="Subtitle"/>
      </w:pPr>
      <w:r>
        <w:t>GitHub</w:t>
      </w:r>
      <w:r w:rsidR="007714B0">
        <w:t xml:space="preserve"> Link:</w:t>
      </w:r>
    </w:p>
    <w:p w14:paraId="2C61660F" w14:textId="673BB390" w:rsidR="005539C8" w:rsidRDefault="003A4E5C" w:rsidP="00156674">
      <w:hyperlink r:id="rId8" w:history="1">
        <w:r>
          <w:rPr>
            <w:rStyle w:val="Hyperlink"/>
            <w:rFonts w:ascii="Segoe UI" w:hAnsi="Segoe UI" w:cs="Segoe UI"/>
            <w:shd w:val="clear" w:color="auto" w:fill="FFFFFF"/>
          </w:rPr>
          <w:t>https://github.com/sebguarna01/41014_GroupProject</w:t>
        </w:r>
      </w:hyperlink>
    </w:p>
    <w:p w14:paraId="45C0535C" w14:textId="77777777" w:rsidR="005539C8" w:rsidRDefault="005539C8" w:rsidP="00156674"/>
    <w:p w14:paraId="05E92C64" w14:textId="478CF24E" w:rsidR="005539C8" w:rsidRDefault="005539C8" w:rsidP="00156674">
      <w:r>
        <w:t xml:space="preserve">The </w:t>
      </w:r>
      <w:r w:rsidRPr="005539C8">
        <w:rPr>
          <w:b/>
          <w:bCs/>
        </w:rPr>
        <w:t>GitHub contains</w:t>
      </w:r>
      <w:r>
        <w:t xml:space="preserve"> documents and folders for:</w:t>
      </w:r>
    </w:p>
    <w:p w14:paraId="388DB46B" w14:textId="625A65BC" w:rsidR="005539C8" w:rsidRDefault="005539C8" w:rsidP="005539C8">
      <w:pPr>
        <w:pStyle w:val="ListParagraph"/>
        <w:numPr>
          <w:ilvl w:val="0"/>
          <w:numId w:val="36"/>
        </w:numPr>
      </w:pPr>
      <w:r>
        <w:t>Final Code and Demo</w:t>
      </w:r>
    </w:p>
    <w:p w14:paraId="63168C7A" w14:textId="19CB0171" w:rsidR="005539C8" w:rsidRDefault="005539C8" w:rsidP="005539C8">
      <w:pPr>
        <w:pStyle w:val="ListParagraph"/>
        <w:numPr>
          <w:ilvl w:val="1"/>
          <w:numId w:val="36"/>
        </w:numPr>
      </w:pPr>
      <w:r>
        <w:t>Calibration</w:t>
      </w:r>
    </w:p>
    <w:p w14:paraId="3A370E09" w14:textId="4CD9AFEB" w:rsidR="005539C8" w:rsidRDefault="005539C8" w:rsidP="005539C8">
      <w:pPr>
        <w:pStyle w:val="ListParagraph"/>
        <w:numPr>
          <w:ilvl w:val="1"/>
          <w:numId w:val="36"/>
        </w:numPr>
      </w:pPr>
      <w:r>
        <w:t>Code</w:t>
      </w:r>
    </w:p>
    <w:p w14:paraId="3EA400F8" w14:textId="4CB2B5A3" w:rsidR="005539C8" w:rsidRDefault="005539C8" w:rsidP="005539C8">
      <w:pPr>
        <w:pStyle w:val="ListParagraph"/>
        <w:numPr>
          <w:ilvl w:val="1"/>
          <w:numId w:val="36"/>
        </w:numPr>
      </w:pPr>
      <w:r>
        <w:t>Demo Video</w:t>
      </w:r>
    </w:p>
    <w:p w14:paraId="35EC120A" w14:textId="0040FA87" w:rsidR="005539C8" w:rsidRDefault="005539C8" w:rsidP="005539C8">
      <w:pPr>
        <w:pStyle w:val="ListParagraph"/>
        <w:numPr>
          <w:ilvl w:val="0"/>
          <w:numId w:val="36"/>
        </w:numPr>
      </w:pPr>
      <w:r>
        <w:t>Project Teaser Presentation</w:t>
      </w:r>
    </w:p>
    <w:p w14:paraId="664FFD78" w14:textId="6803F638" w:rsidR="00173820" w:rsidRDefault="00173820" w:rsidP="005539C8">
      <w:pPr>
        <w:pStyle w:val="ListParagraph"/>
        <w:numPr>
          <w:ilvl w:val="0"/>
          <w:numId w:val="36"/>
        </w:numPr>
      </w:pPr>
      <w:r>
        <w:t>DoBot Movement Testing (simulations)</w:t>
      </w:r>
    </w:p>
    <w:p w14:paraId="0A60873C" w14:textId="26F827B4" w:rsidR="005539C8" w:rsidRDefault="005539C8" w:rsidP="005539C8">
      <w:pPr>
        <w:pStyle w:val="ListParagraph"/>
        <w:numPr>
          <w:ilvl w:val="0"/>
          <w:numId w:val="36"/>
        </w:numPr>
      </w:pPr>
      <w:r>
        <w:t>Group Project Details (resource from Canvas)</w:t>
      </w:r>
    </w:p>
    <w:p w14:paraId="3DE57D34" w14:textId="280102DE" w:rsidR="005539C8" w:rsidRDefault="005539C8" w:rsidP="005539C8">
      <w:pPr>
        <w:pStyle w:val="ListParagraph"/>
        <w:numPr>
          <w:ilvl w:val="0"/>
          <w:numId w:val="36"/>
        </w:numPr>
      </w:pPr>
      <w:r>
        <w:t>Group Project (resource from Canvas)</w:t>
      </w:r>
    </w:p>
    <w:p w14:paraId="47DFF659" w14:textId="17886948" w:rsidR="005539C8" w:rsidRPr="00922E15" w:rsidRDefault="005539C8" w:rsidP="005539C8">
      <w:pPr>
        <w:pStyle w:val="ListParagraph"/>
        <w:numPr>
          <w:ilvl w:val="0"/>
          <w:numId w:val="36"/>
        </w:numPr>
      </w:pPr>
      <w:r>
        <w:t>README</w:t>
      </w:r>
    </w:p>
    <w:sectPr w:rsidR="005539C8" w:rsidRPr="00922E15" w:rsidSect="00091A99">
      <w:headerReference w:type="default" r:id="rId9"/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585FB" w14:textId="77777777" w:rsidR="00BE74CD" w:rsidRPr="008A4F8C" w:rsidRDefault="00BE74CD" w:rsidP="00C74D9F">
      <w:pPr>
        <w:spacing w:after="0" w:line="240" w:lineRule="auto"/>
      </w:pPr>
      <w:r w:rsidRPr="008A4F8C">
        <w:separator/>
      </w:r>
    </w:p>
  </w:endnote>
  <w:endnote w:type="continuationSeparator" w:id="0">
    <w:p w14:paraId="295DF0FB" w14:textId="77777777" w:rsidR="00BE74CD" w:rsidRPr="008A4F8C" w:rsidRDefault="00BE74CD" w:rsidP="00C74D9F">
      <w:pPr>
        <w:spacing w:after="0" w:line="240" w:lineRule="auto"/>
      </w:pPr>
      <w:r w:rsidRPr="008A4F8C">
        <w:continuationSeparator/>
      </w:r>
    </w:p>
  </w:endnote>
  <w:endnote w:type="continuationNotice" w:id="1">
    <w:p w14:paraId="5CE4E689" w14:textId="77777777" w:rsidR="00BE74CD" w:rsidRDefault="00BE74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25925" w14:textId="77777777" w:rsidR="00BE74CD" w:rsidRPr="008A4F8C" w:rsidRDefault="00BE74CD" w:rsidP="00C74D9F">
      <w:pPr>
        <w:spacing w:after="0" w:line="240" w:lineRule="auto"/>
      </w:pPr>
      <w:r w:rsidRPr="008A4F8C">
        <w:separator/>
      </w:r>
    </w:p>
  </w:footnote>
  <w:footnote w:type="continuationSeparator" w:id="0">
    <w:p w14:paraId="7C2F5D6B" w14:textId="77777777" w:rsidR="00BE74CD" w:rsidRPr="008A4F8C" w:rsidRDefault="00BE74CD" w:rsidP="00C74D9F">
      <w:pPr>
        <w:spacing w:after="0" w:line="240" w:lineRule="auto"/>
      </w:pPr>
      <w:r w:rsidRPr="008A4F8C">
        <w:continuationSeparator/>
      </w:r>
    </w:p>
  </w:footnote>
  <w:footnote w:type="continuationNotice" w:id="1">
    <w:p w14:paraId="1D07D477" w14:textId="77777777" w:rsidR="00BE74CD" w:rsidRDefault="00BE74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71C8F" w14:textId="0C1784F8" w:rsidR="006436FB" w:rsidRPr="008A4F8C" w:rsidRDefault="006436FB" w:rsidP="006436FB">
    <w:pPr>
      <w:pStyle w:val="Header"/>
    </w:pPr>
    <w:r w:rsidRPr="008A4F8C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8C0472D" wp14:editId="3D91F949">
              <wp:simplePos x="0" y="0"/>
              <wp:positionH relativeFrom="column">
                <wp:posOffset>3241570</wp:posOffset>
              </wp:positionH>
              <wp:positionV relativeFrom="paragraph">
                <wp:posOffset>22788</wp:posOffset>
              </wp:positionV>
              <wp:extent cx="2773385" cy="372110"/>
              <wp:effectExtent l="0" t="0" r="0" b="889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73385" cy="372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D431C" w14:textId="7F0CAF7E" w:rsidR="006436FB" w:rsidRPr="008A4F8C" w:rsidRDefault="008D0FAD" w:rsidP="006436FB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D0FAD">
                            <w:rPr>
                              <w:sz w:val="18"/>
                              <w:szCs w:val="18"/>
                            </w:rPr>
                            <w:t>41014 Sensors and Control for Mechatronic System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08C0472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55.25pt;margin-top:1.8pt;width:218.4pt;height:29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" filled="f" stroked="f">
              <v:textbox>
                <w:txbxContent>
                  <w:p w14:paraId="1A1D431C" w14:textId="7F0CAF7E" w:rsidR="006436FB" w:rsidRPr="008A4F8C" w:rsidRDefault="008D0FAD" w:rsidP="006436FB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8D0FAD">
                      <w:rPr>
                        <w:sz w:val="18"/>
                        <w:szCs w:val="18"/>
                      </w:rPr>
                      <w:t>41014 Sensors and Control for Mechatronic Systems</w:t>
                    </w:r>
                  </w:p>
                </w:txbxContent>
              </v:textbox>
            </v:shape>
          </w:pict>
        </mc:Fallback>
      </mc:AlternateContent>
    </w:r>
    <w:r w:rsidRPr="008A4F8C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96F4614" wp14:editId="1F95A411">
              <wp:simplePos x="0" y="0"/>
              <wp:positionH relativeFrom="column">
                <wp:posOffset>-21589</wp:posOffset>
              </wp:positionH>
              <wp:positionV relativeFrom="paragraph">
                <wp:posOffset>152400</wp:posOffset>
              </wp:positionV>
              <wp:extent cx="1758950" cy="0"/>
              <wp:effectExtent l="0" t="19050" r="50800" b="38100"/>
              <wp:wrapNone/>
              <wp:docPr id="3" name="Straight Arrow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58950" cy="0"/>
                      </a:xfrm>
                      <a:prstGeom prst="straightConnector1">
                        <a:avLst/>
                      </a:prstGeom>
                      <a:noFill/>
                      <a:ln w="635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prstDash val="sysDot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arto="http://schemas.microsoft.com/office/word/2006/arto">
          <w:pict>
            <v:shapetype w14:anchorId="59C7BD5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6" o:spid="_x0000_s1026" type="#_x0000_t32" style="position:absolute;margin-left:-1.7pt;margin-top:12pt;width:138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" strokecolor="gray [1629]" strokeweight="5pt">
              <v:stroke dashstyle="1 1"/>
            </v:shape>
          </w:pict>
        </mc:Fallback>
      </mc:AlternateContent>
    </w:r>
  </w:p>
  <w:p w14:paraId="2991D1A0" w14:textId="77777777" w:rsidR="006436FB" w:rsidRPr="008A4F8C" w:rsidRDefault="006436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6A"/>
    <w:multiLevelType w:val="hybridMultilevel"/>
    <w:tmpl w:val="E5884344"/>
    <w:lvl w:ilvl="0" w:tplc="163A13D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55E7C"/>
    <w:multiLevelType w:val="hybridMultilevel"/>
    <w:tmpl w:val="85E087AC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AE2DAC"/>
    <w:multiLevelType w:val="hybridMultilevel"/>
    <w:tmpl w:val="F79CA208"/>
    <w:lvl w:ilvl="0" w:tplc="0C090011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1" w:hanging="360"/>
      </w:pPr>
    </w:lvl>
    <w:lvl w:ilvl="2" w:tplc="0C09001B" w:tentative="1">
      <w:start w:val="1"/>
      <w:numFmt w:val="lowerRoman"/>
      <w:lvlText w:val="%3."/>
      <w:lvlJc w:val="right"/>
      <w:pPr>
        <w:ind w:left="1941" w:hanging="180"/>
      </w:pPr>
    </w:lvl>
    <w:lvl w:ilvl="3" w:tplc="0C09000F" w:tentative="1">
      <w:start w:val="1"/>
      <w:numFmt w:val="decimal"/>
      <w:lvlText w:val="%4."/>
      <w:lvlJc w:val="left"/>
      <w:pPr>
        <w:ind w:left="2661" w:hanging="360"/>
      </w:pPr>
    </w:lvl>
    <w:lvl w:ilvl="4" w:tplc="0C090019" w:tentative="1">
      <w:start w:val="1"/>
      <w:numFmt w:val="lowerLetter"/>
      <w:lvlText w:val="%5."/>
      <w:lvlJc w:val="left"/>
      <w:pPr>
        <w:ind w:left="3381" w:hanging="360"/>
      </w:pPr>
    </w:lvl>
    <w:lvl w:ilvl="5" w:tplc="0C09001B" w:tentative="1">
      <w:start w:val="1"/>
      <w:numFmt w:val="lowerRoman"/>
      <w:lvlText w:val="%6."/>
      <w:lvlJc w:val="right"/>
      <w:pPr>
        <w:ind w:left="4101" w:hanging="180"/>
      </w:pPr>
    </w:lvl>
    <w:lvl w:ilvl="6" w:tplc="0C09000F" w:tentative="1">
      <w:start w:val="1"/>
      <w:numFmt w:val="decimal"/>
      <w:lvlText w:val="%7."/>
      <w:lvlJc w:val="left"/>
      <w:pPr>
        <w:ind w:left="4821" w:hanging="360"/>
      </w:pPr>
    </w:lvl>
    <w:lvl w:ilvl="7" w:tplc="0C090019" w:tentative="1">
      <w:start w:val="1"/>
      <w:numFmt w:val="lowerLetter"/>
      <w:lvlText w:val="%8."/>
      <w:lvlJc w:val="left"/>
      <w:pPr>
        <w:ind w:left="5541" w:hanging="360"/>
      </w:pPr>
    </w:lvl>
    <w:lvl w:ilvl="8" w:tplc="0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144C58E4"/>
    <w:multiLevelType w:val="hybridMultilevel"/>
    <w:tmpl w:val="078865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7E5A53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6B854F9"/>
    <w:multiLevelType w:val="hybridMultilevel"/>
    <w:tmpl w:val="132AA1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00F3C"/>
    <w:multiLevelType w:val="hybridMultilevel"/>
    <w:tmpl w:val="F1AC1D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948BF"/>
    <w:multiLevelType w:val="hybridMultilevel"/>
    <w:tmpl w:val="235CFC78"/>
    <w:lvl w:ilvl="0" w:tplc="1BD4D65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D332BB1C">
      <w:start w:val="1"/>
      <w:numFmt w:val="bullet"/>
      <w:lvlText w:val="o"/>
      <w:lvlJc w:val="left"/>
      <w:pPr>
        <w:ind w:left="1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0EEB2F6">
      <w:start w:val="1"/>
      <w:numFmt w:val="bullet"/>
      <w:lvlText w:val="▪"/>
      <w:lvlJc w:val="left"/>
      <w:pPr>
        <w:ind w:left="2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DA4C1FA">
      <w:start w:val="1"/>
      <w:numFmt w:val="bullet"/>
      <w:lvlText w:val="•"/>
      <w:lvlJc w:val="left"/>
      <w:pPr>
        <w:ind w:left="2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EF679B0">
      <w:start w:val="1"/>
      <w:numFmt w:val="bullet"/>
      <w:lvlText w:val="o"/>
      <w:lvlJc w:val="left"/>
      <w:pPr>
        <w:ind w:left="3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9600C7E">
      <w:start w:val="1"/>
      <w:numFmt w:val="bullet"/>
      <w:lvlText w:val="▪"/>
      <w:lvlJc w:val="left"/>
      <w:pPr>
        <w:ind w:left="4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01A4B16">
      <w:start w:val="1"/>
      <w:numFmt w:val="bullet"/>
      <w:lvlText w:val="•"/>
      <w:lvlJc w:val="left"/>
      <w:pPr>
        <w:ind w:left="5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FEE1678">
      <w:start w:val="1"/>
      <w:numFmt w:val="bullet"/>
      <w:lvlText w:val="o"/>
      <w:lvlJc w:val="left"/>
      <w:pPr>
        <w:ind w:left="5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76588AE2">
      <w:start w:val="1"/>
      <w:numFmt w:val="bullet"/>
      <w:lvlText w:val="▪"/>
      <w:lvlJc w:val="left"/>
      <w:pPr>
        <w:ind w:left="6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199175A"/>
    <w:multiLevelType w:val="hybridMultilevel"/>
    <w:tmpl w:val="EE70089A"/>
    <w:lvl w:ilvl="0" w:tplc="A83478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275A5E"/>
    <w:multiLevelType w:val="hybridMultilevel"/>
    <w:tmpl w:val="9372138A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654BCE"/>
    <w:multiLevelType w:val="hybridMultilevel"/>
    <w:tmpl w:val="DEAACB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47185A"/>
    <w:multiLevelType w:val="hybridMultilevel"/>
    <w:tmpl w:val="C68205F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9B1F82"/>
    <w:multiLevelType w:val="hybridMultilevel"/>
    <w:tmpl w:val="CDF014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72803"/>
    <w:multiLevelType w:val="hybridMultilevel"/>
    <w:tmpl w:val="226A8D6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4732F76"/>
    <w:multiLevelType w:val="hybridMultilevel"/>
    <w:tmpl w:val="B09CEE2E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365524"/>
    <w:multiLevelType w:val="hybridMultilevel"/>
    <w:tmpl w:val="F87C54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552C7B"/>
    <w:multiLevelType w:val="hybridMultilevel"/>
    <w:tmpl w:val="FF2277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65405D"/>
    <w:multiLevelType w:val="hybridMultilevel"/>
    <w:tmpl w:val="FD684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3F0609"/>
    <w:multiLevelType w:val="hybridMultilevel"/>
    <w:tmpl w:val="D14866BC"/>
    <w:lvl w:ilvl="0" w:tplc="0C09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734B97"/>
    <w:multiLevelType w:val="hybridMultilevel"/>
    <w:tmpl w:val="6A524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CB690E"/>
    <w:multiLevelType w:val="hybridMultilevel"/>
    <w:tmpl w:val="2F7E63E8"/>
    <w:lvl w:ilvl="0" w:tplc="683AD2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1C4E9F"/>
    <w:multiLevelType w:val="hybridMultilevel"/>
    <w:tmpl w:val="E7CAE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B548C2"/>
    <w:multiLevelType w:val="hybridMultilevel"/>
    <w:tmpl w:val="BCD253D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7374B7"/>
    <w:multiLevelType w:val="hybridMultilevel"/>
    <w:tmpl w:val="C05059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796EC9"/>
    <w:multiLevelType w:val="hybridMultilevel"/>
    <w:tmpl w:val="B606A6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0271C7"/>
    <w:multiLevelType w:val="hybridMultilevel"/>
    <w:tmpl w:val="40901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44128A"/>
    <w:multiLevelType w:val="hybridMultilevel"/>
    <w:tmpl w:val="C14279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CC632F"/>
    <w:multiLevelType w:val="hybridMultilevel"/>
    <w:tmpl w:val="98E408A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CE7D1E"/>
    <w:multiLevelType w:val="hybridMultilevel"/>
    <w:tmpl w:val="64686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E0286"/>
    <w:multiLevelType w:val="hybridMultilevel"/>
    <w:tmpl w:val="AFB41D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4B540B"/>
    <w:multiLevelType w:val="hybridMultilevel"/>
    <w:tmpl w:val="06D67D22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1" w15:restartNumberingAfterBreak="0">
    <w:nsid w:val="7A7065E0"/>
    <w:multiLevelType w:val="hybridMultilevel"/>
    <w:tmpl w:val="CF9070C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AED247C"/>
    <w:multiLevelType w:val="hybridMultilevel"/>
    <w:tmpl w:val="49186E0C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7347F9"/>
    <w:multiLevelType w:val="hybridMultilevel"/>
    <w:tmpl w:val="9BF2F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7F0863"/>
    <w:multiLevelType w:val="hybridMultilevel"/>
    <w:tmpl w:val="BFFCD2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F35468"/>
    <w:multiLevelType w:val="hybridMultilevel"/>
    <w:tmpl w:val="AD4273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9181261">
    <w:abstractNumId w:val="12"/>
  </w:num>
  <w:num w:numId="2" w16cid:durableId="1562640643">
    <w:abstractNumId w:val="34"/>
  </w:num>
  <w:num w:numId="3" w16cid:durableId="1711685539">
    <w:abstractNumId w:val="0"/>
  </w:num>
  <w:num w:numId="4" w16cid:durableId="883831547">
    <w:abstractNumId w:val="4"/>
  </w:num>
  <w:num w:numId="5" w16cid:durableId="1111242541">
    <w:abstractNumId w:val="33"/>
  </w:num>
  <w:num w:numId="6" w16cid:durableId="1625966905">
    <w:abstractNumId w:val="15"/>
  </w:num>
  <w:num w:numId="7" w16cid:durableId="1605457654">
    <w:abstractNumId w:val="28"/>
  </w:num>
  <w:num w:numId="8" w16cid:durableId="1937667983">
    <w:abstractNumId w:val="30"/>
  </w:num>
  <w:num w:numId="9" w16cid:durableId="1312104385">
    <w:abstractNumId w:val="19"/>
  </w:num>
  <w:num w:numId="10" w16cid:durableId="1178616285">
    <w:abstractNumId w:val="35"/>
  </w:num>
  <w:num w:numId="11" w16cid:durableId="227346214">
    <w:abstractNumId w:val="24"/>
  </w:num>
  <w:num w:numId="12" w16cid:durableId="21590139">
    <w:abstractNumId w:val="21"/>
  </w:num>
  <w:num w:numId="13" w16cid:durableId="638845971">
    <w:abstractNumId w:val="16"/>
  </w:num>
  <w:num w:numId="14" w16cid:durableId="1282417699">
    <w:abstractNumId w:val="5"/>
  </w:num>
  <w:num w:numId="15" w16cid:durableId="1449008508">
    <w:abstractNumId w:val="23"/>
  </w:num>
  <w:num w:numId="16" w16cid:durableId="2044284138">
    <w:abstractNumId w:val="25"/>
  </w:num>
  <w:num w:numId="17" w16cid:durableId="974868950">
    <w:abstractNumId w:val="17"/>
  </w:num>
  <w:num w:numId="18" w16cid:durableId="1787503797">
    <w:abstractNumId w:val="31"/>
  </w:num>
  <w:num w:numId="19" w16cid:durableId="1484619360">
    <w:abstractNumId w:val="6"/>
  </w:num>
  <w:num w:numId="20" w16cid:durableId="1293750191">
    <w:abstractNumId w:val="29"/>
  </w:num>
  <w:num w:numId="21" w16cid:durableId="1842040507">
    <w:abstractNumId w:val="13"/>
  </w:num>
  <w:num w:numId="22" w16cid:durableId="634987508">
    <w:abstractNumId w:val="32"/>
  </w:num>
  <w:num w:numId="23" w16cid:durableId="2092191695">
    <w:abstractNumId w:val="27"/>
  </w:num>
  <w:num w:numId="24" w16cid:durableId="1075780528">
    <w:abstractNumId w:val="18"/>
  </w:num>
  <w:num w:numId="25" w16cid:durableId="2054578057">
    <w:abstractNumId w:val="1"/>
  </w:num>
  <w:num w:numId="26" w16cid:durableId="1254970629">
    <w:abstractNumId w:val="14"/>
  </w:num>
  <w:num w:numId="27" w16cid:durableId="1588148403">
    <w:abstractNumId w:val="11"/>
  </w:num>
  <w:num w:numId="28" w16cid:durableId="1165241663">
    <w:abstractNumId w:val="2"/>
  </w:num>
  <w:num w:numId="29" w16cid:durableId="577058855">
    <w:abstractNumId w:val="22"/>
  </w:num>
  <w:num w:numId="30" w16cid:durableId="22757168">
    <w:abstractNumId w:val="9"/>
  </w:num>
  <w:num w:numId="31" w16cid:durableId="704058166">
    <w:abstractNumId w:val="10"/>
  </w:num>
  <w:num w:numId="32" w16cid:durableId="2140148004">
    <w:abstractNumId w:val="7"/>
  </w:num>
  <w:num w:numId="33" w16cid:durableId="1548107793">
    <w:abstractNumId w:val="3"/>
  </w:num>
  <w:num w:numId="34" w16cid:durableId="1608585865">
    <w:abstractNumId w:val="20"/>
  </w:num>
  <w:num w:numId="35" w16cid:durableId="1074863527">
    <w:abstractNumId w:val="8"/>
  </w:num>
  <w:num w:numId="36" w16cid:durableId="35462499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DUyNjMwN7A0srBQ0lEKTi0uzszPAykwMqsFAOI97FgtAAAA"/>
  </w:docVars>
  <w:rsids>
    <w:rsidRoot w:val="00DD1728"/>
    <w:rsid w:val="00001E39"/>
    <w:rsid w:val="00002319"/>
    <w:rsid w:val="00003365"/>
    <w:rsid w:val="00006384"/>
    <w:rsid w:val="00006E5E"/>
    <w:rsid w:val="0001121A"/>
    <w:rsid w:val="00011C29"/>
    <w:rsid w:val="000121C9"/>
    <w:rsid w:val="00012452"/>
    <w:rsid w:val="00013AB3"/>
    <w:rsid w:val="00013B7F"/>
    <w:rsid w:val="000153C3"/>
    <w:rsid w:val="00015B9C"/>
    <w:rsid w:val="00017691"/>
    <w:rsid w:val="00017FA7"/>
    <w:rsid w:val="00021E78"/>
    <w:rsid w:val="00022D9C"/>
    <w:rsid w:val="00026823"/>
    <w:rsid w:val="000270B0"/>
    <w:rsid w:val="00027392"/>
    <w:rsid w:val="00033A71"/>
    <w:rsid w:val="00035870"/>
    <w:rsid w:val="00045689"/>
    <w:rsid w:val="000469E7"/>
    <w:rsid w:val="00046BC5"/>
    <w:rsid w:val="00046CC8"/>
    <w:rsid w:val="000476EA"/>
    <w:rsid w:val="0005697A"/>
    <w:rsid w:val="00065170"/>
    <w:rsid w:val="0006691A"/>
    <w:rsid w:val="0007285D"/>
    <w:rsid w:val="00075396"/>
    <w:rsid w:val="000771E3"/>
    <w:rsid w:val="00080A61"/>
    <w:rsid w:val="00083062"/>
    <w:rsid w:val="00084419"/>
    <w:rsid w:val="0008512E"/>
    <w:rsid w:val="00091A99"/>
    <w:rsid w:val="000A3087"/>
    <w:rsid w:val="000A54C3"/>
    <w:rsid w:val="000A605A"/>
    <w:rsid w:val="000A6CF5"/>
    <w:rsid w:val="000B0D33"/>
    <w:rsid w:val="000B21C3"/>
    <w:rsid w:val="000B311B"/>
    <w:rsid w:val="000B3606"/>
    <w:rsid w:val="000B6CB6"/>
    <w:rsid w:val="000C18D1"/>
    <w:rsid w:val="000C1AD6"/>
    <w:rsid w:val="000C2315"/>
    <w:rsid w:val="000C3004"/>
    <w:rsid w:val="000C45B5"/>
    <w:rsid w:val="000C7F1A"/>
    <w:rsid w:val="000D1A0B"/>
    <w:rsid w:val="000D23A3"/>
    <w:rsid w:val="000D3A60"/>
    <w:rsid w:val="000D768D"/>
    <w:rsid w:val="000E0720"/>
    <w:rsid w:val="000E0782"/>
    <w:rsid w:val="000E242B"/>
    <w:rsid w:val="000E3FC3"/>
    <w:rsid w:val="000E6531"/>
    <w:rsid w:val="000E7C77"/>
    <w:rsid w:val="000F259F"/>
    <w:rsid w:val="000F3A13"/>
    <w:rsid w:val="000F7E35"/>
    <w:rsid w:val="00101594"/>
    <w:rsid w:val="00101A00"/>
    <w:rsid w:val="00102DB8"/>
    <w:rsid w:val="00104628"/>
    <w:rsid w:val="00105993"/>
    <w:rsid w:val="00106F01"/>
    <w:rsid w:val="001113F4"/>
    <w:rsid w:val="00112258"/>
    <w:rsid w:val="00113048"/>
    <w:rsid w:val="001151BA"/>
    <w:rsid w:val="00116FD9"/>
    <w:rsid w:val="001223A8"/>
    <w:rsid w:val="00122E6E"/>
    <w:rsid w:val="00123317"/>
    <w:rsid w:val="00125FE3"/>
    <w:rsid w:val="00126BF2"/>
    <w:rsid w:val="00130D69"/>
    <w:rsid w:val="001313C2"/>
    <w:rsid w:val="00132A5E"/>
    <w:rsid w:val="001363D2"/>
    <w:rsid w:val="00137832"/>
    <w:rsid w:val="0014053A"/>
    <w:rsid w:val="001425EF"/>
    <w:rsid w:val="00144488"/>
    <w:rsid w:val="00144A89"/>
    <w:rsid w:val="0014525F"/>
    <w:rsid w:val="00146B1C"/>
    <w:rsid w:val="00153952"/>
    <w:rsid w:val="00156674"/>
    <w:rsid w:val="00161A1F"/>
    <w:rsid w:val="00162B73"/>
    <w:rsid w:val="00164317"/>
    <w:rsid w:val="00164966"/>
    <w:rsid w:val="00165687"/>
    <w:rsid w:val="001674DB"/>
    <w:rsid w:val="0017312E"/>
    <w:rsid w:val="00173820"/>
    <w:rsid w:val="0017715F"/>
    <w:rsid w:val="001776DC"/>
    <w:rsid w:val="0018065B"/>
    <w:rsid w:val="0018376A"/>
    <w:rsid w:val="0018432C"/>
    <w:rsid w:val="001847A3"/>
    <w:rsid w:val="00184A7B"/>
    <w:rsid w:val="00187099"/>
    <w:rsid w:val="001879C6"/>
    <w:rsid w:val="001958DC"/>
    <w:rsid w:val="001A0A93"/>
    <w:rsid w:val="001A3315"/>
    <w:rsid w:val="001B343E"/>
    <w:rsid w:val="001B4165"/>
    <w:rsid w:val="001B59E3"/>
    <w:rsid w:val="001B63E5"/>
    <w:rsid w:val="001C6349"/>
    <w:rsid w:val="001D32D8"/>
    <w:rsid w:val="001D3DF6"/>
    <w:rsid w:val="001D3FD9"/>
    <w:rsid w:val="001D6EF2"/>
    <w:rsid w:val="001E08DC"/>
    <w:rsid w:val="001E1B5E"/>
    <w:rsid w:val="001E6EDD"/>
    <w:rsid w:val="001E7BE2"/>
    <w:rsid w:val="001F1779"/>
    <w:rsid w:val="001F79C0"/>
    <w:rsid w:val="00200942"/>
    <w:rsid w:val="002015A5"/>
    <w:rsid w:val="00203618"/>
    <w:rsid w:val="00207618"/>
    <w:rsid w:val="00210F9A"/>
    <w:rsid w:val="0021284F"/>
    <w:rsid w:val="00212C0D"/>
    <w:rsid w:val="0021394E"/>
    <w:rsid w:val="0021795C"/>
    <w:rsid w:val="0022001B"/>
    <w:rsid w:val="0022290E"/>
    <w:rsid w:val="0022438D"/>
    <w:rsid w:val="00224556"/>
    <w:rsid w:val="0022633B"/>
    <w:rsid w:val="00227031"/>
    <w:rsid w:val="00230E2E"/>
    <w:rsid w:val="002319F3"/>
    <w:rsid w:val="00231A07"/>
    <w:rsid w:val="0023415D"/>
    <w:rsid w:val="00235DAC"/>
    <w:rsid w:val="00237971"/>
    <w:rsid w:val="0024053A"/>
    <w:rsid w:val="0024077F"/>
    <w:rsid w:val="002428EC"/>
    <w:rsid w:val="00243A8B"/>
    <w:rsid w:val="00244450"/>
    <w:rsid w:val="00246BDE"/>
    <w:rsid w:val="002500B8"/>
    <w:rsid w:val="00251EC9"/>
    <w:rsid w:val="00254078"/>
    <w:rsid w:val="00256645"/>
    <w:rsid w:val="002568EA"/>
    <w:rsid w:val="00256C29"/>
    <w:rsid w:val="00261572"/>
    <w:rsid w:val="0026352C"/>
    <w:rsid w:val="00265FC9"/>
    <w:rsid w:val="00270904"/>
    <w:rsid w:val="0027125F"/>
    <w:rsid w:val="0027417F"/>
    <w:rsid w:val="00275751"/>
    <w:rsid w:val="002812B8"/>
    <w:rsid w:val="002923C8"/>
    <w:rsid w:val="00293F69"/>
    <w:rsid w:val="00294075"/>
    <w:rsid w:val="002951BF"/>
    <w:rsid w:val="00296AA5"/>
    <w:rsid w:val="002A0682"/>
    <w:rsid w:val="002A14BD"/>
    <w:rsid w:val="002A4F2B"/>
    <w:rsid w:val="002A532D"/>
    <w:rsid w:val="002A5732"/>
    <w:rsid w:val="002A7190"/>
    <w:rsid w:val="002A71FB"/>
    <w:rsid w:val="002A7769"/>
    <w:rsid w:val="002B04E2"/>
    <w:rsid w:val="002B5558"/>
    <w:rsid w:val="002B5AAA"/>
    <w:rsid w:val="002B6EA3"/>
    <w:rsid w:val="002C05B9"/>
    <w:rsid w:val="002C0C21"/>
    <w:rsid w:val="002C27E2"/>
    <w:rsid w:val="002C4E62"/>
    <w:rsid w:val="002D038F"/>
    <w:rsid w:val="002D422F"/>
    <w:rsid w:val="002D54F7"/>
    <w:rsid w:val="002D5F0D"/>
    <w:rsid w:val="002E0D09"/>
    <w:rsid w:val="002E122E"/>
    <w:rsid w:val="002E23CD"/>
    <w:rsid w:val="002E5970"/>
    <w:rsid w:val="002F098D"/>
    <w:rsid w:val="002F15DE"/>
    <w:rsid w:val="002F521D"/>
    <w:rsid w:val="00303CCB"/>
    <w:rsid w:val="00304F98"/>
    <w:rsid w:val="00312F30"/>
    <w:rsid w:val="00314CC9"/>
    <w:rsid w:val="003150DD"/>
    <w:rsid w:val="0031635B"/>
    <w:rsid w:val="003168F0"/>
    <w:rsid w:val="003173F9"/>
    <w:rsid w:val="00321081"/>
    <w:rsid w:val="00322D1C"/>
    <w:rsid w:val="00322E36"/>
    <w:rsid w:val="00323E41"/>
    <w:rsid w:val="00324376"/>
    <w:rsid w:val="00325E85"/>
    <w:rsid w:val="00326566"/>
    <w:rsid w:val="00326D31"/>
    <w:rsid w:val="00327DE1"/>
    <w:rsid w:val="00333D17"/>
    <w:rsid w:val="00341D9F"/>
    <w:rsid w:val="0034283D"/>
    <w:rsid w:val="0034589B"/>
    <w:rsid w:val="00347EDE"/>
    <w:rsid w:val="00356359"/>
    <w:rsid w:val="00362695"/>
    <w:rsid w:val="00371F43"/>
    <w:rsid w:val="00376D8B"/>
    <w:rsid w:val="003839D1"/>
    <w:rsid w:val="00384C20"/>
    <w:rsid w:val="00386136"/>
    <w:rsid w:val="00387F43"/>
    <w:rsid w:val="00390AC9"/>
    <w:rsid w:val="0039481D"/>
    <w:rsid w:val="00397237"/>
    <w:rsid w:val="00397427"/>
    <w:rsid w:val="003A154B"/>
    <w:rsid w:val="003A4E5C"/>
    <w:rsid w:val="003A5961"/>
    <w:rsid w:val="003A5C54"/>
    <w:rsid w:val="003B28D2"/>
    <w:rsid w:val="003B39A1"/>
    <w:rsid w:val="003B4BAE"/>
    <w:rsid w:val="003B4FA5"/>
    <w:rsid w:val="003B5EC9"/>
    <w:rsid w:val="003B67F9"/>
    <w:rsid w:val="003B6F09"/>
    <w:rsid w:val="003C11CE"/>
    <w:rsid w:val="003C2C5F"/>
    <w:rsid w:val="003C548F"/>
    <w:rsid w:val="003C6588"/>
    <w:rsid w:val="003C78FB"/>
    <w:rsid w:val="003D06ED"/>
    <w:rsid w:val="003D18DF"/>
    <w:rsid w:val="003D4B4F"/>
    <w:rsid w:val="003D5BBE"/>
    <w:rsid w:val="003D7665"/>
    <w:rsid w:val="003E2000"/>
    <w:rsid w:val="003E4549"/>
    <w:rsid w:val="003E4753"/>
    <w:rsid w:val="003F4F9D"/>
    <w:rsid w:val="003F53F5"/>
    <w:rsid w:val="003F61E8"/>
    <w:rsid w:val="003F7EEB"/>
    <w:rsid w:val="004035CF"/>
    <w:rsid w:val="004047D3"/>
    <w:rsid w:val="00407738"/>
    <w:rsid w:val="004102A1"/>
    <w:rsid w:val="004103B7"/>
    <w:rsid w:val="00417791"/>
    <w:rsid w:val="00425E59"/>
    <w:rsid w:val="00427235"/>
    <w:rsid w:val="00427737"/>
    <w:rsid w:val="004340F9"/>
    <w:rsid w:val="00435D73"/>
    <w:rsid w:val="0044097E"/>
    <w:rsid w:val="00442245"/>
    <w:rsid w:val="0044440C"/>
    <w:rsid w:val="0044705F"/>
    <w:rsid w:val="00447B0C"/>
    <w:rsid w:val="00450EA4"/>
    <w:rsid w:val="004522B4"/>
    <w:rsid w:val="00452C17"/>
    <w:rsid w:val="004544E6"/>
    <w:rsid w:val="00466B5B"/>
    <w:rsid w:val="004707D2"/>
    <w:rsid w:val="00472749"/>
    <w:rsid w:val="00474734"/>
    <w:rsid w:val="00476220"/>
    <w:rsid w:val="00477056"/>
    <w:rsid w:val="00484CE6"/>
    <w:rsid w:val="00494873"/>
    <w:rsid w:val="00495BEF"/>
    <w:rsid w:val="004A089D"/>
    <w:rsid w:val="004A3B84"/>
    <w:rsid w:val="004A4A19"/>
    <w:rsid w:val="004B1CD1"/>
    <w:rsid w:val="004B44DC"/>
    <w:rsid w:val="004B7205"/>
    <w:rsid w:val="004C15B6"/>
    <w:rsid w:val="004C2E8B"/>
    <w:rsid w:val="004C5BBA"/>
    <w:rsid w:val="004D0214"/>
    <w:rsid w:val="004D200B"/>
    <w:rsid w:val="004D22F9"/>
    <w:rsid w:val="004D3520"/>
    <w:rsid w:val="004E0397"/>
    <w:rsid w:val="004E0C87"/>
    <w:rsid w:val="004E2D14"/>
    <w:rsid w:val="004E555C"/>
    <w:rsid w:val="004E7BC8"/>
    <w:rsid w:val="004F1492"/>
    <w:rsid w:val="004F3E9C"/>
    <w:rsid w:val="004F670D"/>
    <w:rsid w:val="004F7E5E"/>
    <w:rsid w:val="005004A4"/>
    <w:rsid w:val="005010DC"/>
    <w:rsid w:val="00501EF2"/>
    <w:rsid w:val="00510A7D"/>
    <w:rsid w:val="00514223"/>
    <w:rsid w:val="00514AAE"/>
    <w:rsid w:val="00515109"/>
    <w:rsid w:val="00517F01"/>
    <w:rsid w:val="0052020D"/>
    <w:rsid w:val="00521C78"/>
    <w:rsid w:val="0052383E"/>
    <w:rsid w:val="0052497E"/>
    <w:rsid w:val="005249F5"/>
    <w:rsid w:val="00525747"/>
    <w:rsid w:val="0052574E"/>
    <w:rsid w:val="005326DE"/>
    <w:rsid w:val="00532B17"/>
    <w:rsid w:val="00532C8B"/>
    <w:rsid w:val="005367F8"/>
    <w:rsid w:val="005402D4"/>
    <w:rsid w:val="00547C21"/>
    <w:rsid w:val="005510A5"/>
    <w:rsid w:val="00553001"/>
    <w:rsid w:val="005539C8"/>
    <w:rsid w:val="00554883"/>
    <w:rsid w:val="00554B0A"/>
    <w:rsid w:val="00557203"/>
    <w:rsid w:val="0055DEAA"/>
    <w:rsid w:val="00560940"/>
    <w:rsid w:val="00562471"/>
    <w:rsid w:val="0056295A"/>
    <w:rsid w:val="00563507"/>
    <w:rsid w:val="00566B23"/>
    <w:rsid w:val="00566C9D"/>
    <w:rsid w:val="00581949"/>
    <w:rsid w:val="0058194E"/>
    <w:rsid w:val="0058306A"/>
    <w:rsid w:val="005934F4"/>
    <w:rsid w:val="00594E1C"/>
    <w:rsid w:val="005A1388"/>
    <w:rsid w:val="005A20CE"/>
    <w:rsid w:val="005A54CE"/>
    <w:rsid w:val="005B18A1"/>
    <w:rsid w:val="005B19FD"/>
    <w:rsid w:val="005B1E9D"/>
    <w:rsid w:val="005B694B"/>
    <w:rsid w:val="005C0409"/>
    <w:rsid w:val="005C6007"/>
    <w:rsid w:val="005C634B"/>
    <w:rsid w:val="005D3B71"/>
    <w:rsid w:val="005E1C64"/>
    <w:rsid w:val="005E7B8E"/>
    <w:rsid w:val="005E7FD8"/>
    <w:rsid w:val="005F1D84"/>
    <w:rsid w:val="005F4360"/>
    <w:rsid w:val="005F45E2"/>
    <w:rsid w:val="005F5610"/>
    <w:rsid w:val="005F5A1C"/>
    <w:rsid w:val="005F7CC3"/>
    <w:rsid w:val="0060111F"/>
    <w:rsid w:val="00604367"/>
    <w:rsid w:val="00607C4C"/>
    <w:rsid w:val="006115D5"/>
    <w:rsid w:val="0061265A"/>
    <w:rsid w:val="00612E4F"/>
    <w:rsid w:val="006146F3"/>
    <w:rsid w:val="006152E8"/>
    <w:rsid w:val="00616249"/>
    <w:rsid w:val="0061736E"/>
    <w:rsid w:val="00621022"/>
    <w:rsid w:val="0062128C"/>
    <w:rsid w:val="00622363"/>
    <w:rsid w:val="006231FE"/>
    <w:rsid w:val="006232CE"/>
    <w:rsid w:val="00625697"/>
    <w:rsid w:val="006327BB"/>
    <w:rsid w:val="0063368C"/>
    <w:rsid w:val="00634524"/>
    <w:rsid w:val="00634E49"/>
    <w:rsid w:val="00635522"/>
    <w:rsid w:val="006375D0"/>
    <w:rsid w:val="00640361"/>
    <w:rsid w:val="006427E4"/>
    <w:rsid w:val="006436FB"/>
    <w:rsid w:val="006522CD"/>
    <w:rsid w:val="00652EA5"/>
    <w:rsid w:val="00655AD1"/>
    <w:rsid w:val="006610FD"/>
    <w:rsid w:val="00661D20"/>
    <w:rsid w:val="00661E3C"/>
    <w:rsid w:val="0066445A"/>
    <w:rsid w:val="00666F62"/>
    <w:rsid w:val="00671FB6"/>
    <w:rsid w:val="0067426A"/>
    <w:rsid w:val="006834BC"/>
    <w:rsid w:val="00686B58"/>
    <w:rsid w:val="00687064"/>
    <w:rsid w:val="00690922"/>
    <w:rsid w:val="00690E95"/>
    <w:rsid w:val="006953EF"/>
    <w:rsid w:val="006A5A79"/>
    <w:rsid w:val="006A6232"/>
    <w:rsid w:val="006A70FF"/>
    <w:rsid w:val="006A78B6"/>
    <w:rsid w:val="006B5E6E"/>
    <w:rsid w:val="006B7898"/>
    <w:rsid w:val="006C2CAB"/>
    <w:rsid w:val="006C7271"/>
    <w:rsid w:val="006C7912"/>
    <w:rsid w:val="006D071A"/>
    <w:rsid w:val="006D289B"/>
    <w:rsid w:val="006D34D8"/>
    <w:rsid w:val="006D38C8"/>
    <w:rsid w:val="006D40EF"/>
    <w:rsid w:val="006D6351"/>
    <w:rsid w:val="006E17A2"/>
    <w:rsid w:val="006E2B2A"/>
    <w:rsid w:val="006E7C10"/>
    <w:rsid w:val="006F1C2E"/>
    <w:rsid w:val="006F50E5"/>
    <w:rsid w:val="006F5539"/>
    <w:rsid w:val="006F6229"/>
    <w:rsid w:val="00700E6E"/>
    <w:rsid w:val="00702041"/>
    <w:rsid w:val="007030AB"/>
    <w:rsid w:val="007038EF"/>
    <w:rsid w:val="00703D02"/>
    <w:rsid w:val="00704EBA"/>
    <w:rsid w:val="007061A4"/>
    <w:rsid w:val="00707FA1"/>
    <w:rsid w:val="00713369"/>
    <w:rsid w:val="0071695A"/>
    <w:rsid w:val="007172F6"/>
    <w:rsid w:val="00717A5E"/>
    <w:rsid w:val="00717AC5"/>
    <w:rsid w:val="00721D9C"/>
    <w:rsid w:val="0072207B"/>
    <w:rsid w:val="0072215C"/>
    <w:rsid w:val="007229FB"/>
    <w:rsid w:val="007235F5"/>
    <w:rsid w:val="00726A1C"/>
    <w:rsid w:val="00726D25"/>
    <w:rsid w:val="0072714A"/>
    <w:rsid w:val="00727DCE"/>
    <w:rsid w:val="00731EF5"/>
    <w:rsid w:val="00743D02"/>
    <w:rsid w:val="00744597"/>
    <w:rsid w:val="00747D2B"/>
    <w:rsid w:val="00747F42"/>
    <w:rsid w:val="00752E60"/>
    <w:rsid w:val="007550B8"/>
    <w:rsid w:val="007610FA"/>
    <w:rsid w:val="00761CA5"/>
    <w:rsid w:val="00764554"/>
    <w:rsid w:val="007661BE"/>
    <w:rsid w:val="007714B0"/>
    <w:rsid w:val="0077462A"/>
    <w:rsid w:val="00775985"/>
    <w:rsid w:val="00776492"/>
    <w:rsid w:val="00776958"/>
    <w:rsid w:val="00780C31"/>
    <w:rsid w:val="00781F89"/>
    <w:rsid w:val="00790401"/>
    <w:rsid w:val="00791C9C"/>
    <w:rsid w:val="0079265B"/>
    <w:rsid w:val="00793800"/>
    <w:rsid w:val="00794649"/>
    <w:rsid w:val="00796918"/>
    <w:rsid w:val="007A404F"/>
    <w:rsid w:val="007B2887"/>
    <w:rsid w:val="007B2B0E"/>
    <w:rsid w:val="007B5D72"/>
    <w:rsid w:val="007B6F1E"/>
    <w:rsid w:val="007B7643"/>
    <w:rsid w:val="007C6283"/>
    <w:rsid w:val="007C7BBF"/>
    <w:rsid w:val="007D2E3F"/>
    <w:rsid w:val="007D3370"/>
    <w:rsid w:val="007D6BBE"/>
    <w:rsid w:val="007E088F"/>
    <w:rsid w:val="007E0F83"/>
    <w:rsid w:val="007E4181"/>
    <w:rsid w:val="007E41D8"/>
    <w:rsid w:val="007E4242"/>
    <w:rsid w:val="007E5B14"/>
    <w:rsid w:val="007E5BA0"/>
    <w:rsid w:val="007E7E7D"/>
    <w:rsid w:val="007F08A6"/>
    <w:rsid w:val="007F273C"/>
    <w:rsid w:val="007F4EFC"/>
    <w:rsid w:val="007F6B0F"/>
    <w:rsid w:val="007F6BAE"/>
    <w:rsid w:val="007F6DE7"/>
    <w:rsid w:val="0080212B"/>
    <w:rsid w:val="008103C0"/>
    <w:rsid w:val="00812A3A"/>
    <w:rsid w:val="008211BD"/>
    <w:rsid w:val="00821B67"/>
    <w:rsid w:val="00822E7A"/>
    <w:rsid w:val="0083012D"/>
    <w:rsid w:val="00830F77"/>
    <w:rsid w:val="00834E21"/>
    <w:rsid w:val="0084103A"/>
    <w:rsid w:val="0084573D"/>
    <w:rsid w:val="008460D8"/>
    <w:rsid w:val="0085304A"/>
    <w:rsid w:val="00855EBE"/>
    <w:rsid w:val="008565ED"/>
    <w:rsid w:val="00861848"/>
    <w:rsid w:val="0086472F"/>
    <w:rsid w:val="008653E0"/>
    <w:rsid w:val="00867BE9"/>
    <w:rsid w:val="00874B22"/>
    <w:rsid w:val="008841FF"/>
    <w:rsid w:val="008852C6"/>
    <w:rsid w:val="0088645A"/>
    <w:rsid w:val="0088757E"/>
    <w:rsid w:val="00887E15"/>
    <w:rsid w:val="00890CAF"/>
    <w:rsid w:val="00891227"/>
    <w:rsid w:val="00895EB5"/>
    <w:rsid w:val="008969AF"/>
    <w:rsid w:val="00896D4C"/>
    <w:rsid w:val="008A291F"/>
    <w:rsid w:val="008A3399"/>
    <w:rsid w:val="008A4F8C"/>
    <w:rsid w:val="008A520D"/>
    <w:rsid w:val="008A6847"/>
    <w:rsid w:val="008A71EC"/>
    <w:rsid w:val="008B006B"/>
    <w:rsid w:val="008B763A"/>
    <w:rsid w:val="008C1FB6"/>
    <w:rsid w:val="008C5A12"/>
    <w:rsid w:val="008D0FAD"/>
    <w:rsid w:val="008D5C1C"/>
    <w:rsid w:val="00901E9C"/>
    <w:rsid w:val="0090240E"/>
    <w:rsid w:val="0090255A"/>
    <w:rsid w:val="00903F98"/>
    <w:rsid w:val="00914B9F"/>
    <w:rsid w:val="0092005C"/>
    <w:rsid w:val="00922E15"/>
    <w:rsid w:val="00924B04"/>
    <w:rsid w:val="0092567C"/>
    <w:rsid w:val="009259E9"/>
    <w:rsid w:val="00925BE3"/>
    <w:rsid w:val="0092693F"/>
    <w:rsid w:val="00926B4C"/>
    <w:rsid w:val="00926C3A"/>
    <w:rsid w:val="00926CAD"/>
    <w:rsid w:val="0092778D"/>
    <w:rsid w:val="009303C5"/>
    <w:rsid w:val="00931DAE"/>
    <w:rsid w:val="00934F0A"/>
    <w:rsid w:val="0094149B"/>
    <w:rsid w:val="00942221"/>
    <w:rsid w:val="00943527"/>
    <w:rsid w:val="0094670E"/>
    <w:rsid w:val="00952AAF"/>
    <w:rsid w:val="009552A3"/>
    <w:rsid w:val="00960336"/>
    <w:rsid w:val="00966843"/>
    <w:rsid w:val="00972E7B"/>
    <w:rsid w:val="00975503"/>
    <w:rsid w:val="00975BFD"/>
    <w:rsid w:val="00976903"/>
    <w:rsid w:val="00977B8D"/>
    <w:rsid w:val="009810F3"/>
    <w:rsid w:val="00992318"/>
    <w:rsid w:val="00992990"/>
    <w:rsid w:val="009943B1"/>
    <w:rsid w:val="009A0F55"/>
    <w:rsid w:val="009A5245"/>
    <w:rsid w:val="009B0F8C"/>
    <w:rsid w:val="009B1EB4"/>
    <w:rsid w:val="009B50CE"/>
    <w:rsid w:val="009B539C"/>
    <w:rsid w:val="009B57FC"/>
    <w:rsid w:val="009B7164"/>
    <w:rsid w:val="009B7F5F"/>
    <w:rsid w:val="009C2BE2"/>
    <w:rsid w:val="009C2F0B"/>
    <w:rsid w:val="009C68B4"/>
    <w:rsid w:val="009C6E0B"/>
    <w:rsid w:val="009D01CB"/>
    <w:rsid w:val="009D0AA9"/>
    <w:rsid w:val="009D18CD"/>
    <w:rsid w:val="009D7307"/>
    <w:rsid w:val="009E2B80"/>
    <w:rsid w:val="009E36B0"/>
    <w:rsid w:val="009E42C5"/>
    <w:rsid w:val="009E5FD7"/>
    <w:rsid w:val="009F0F61"/>
    <w:rsid w:val="009F391F"/>
    <w:rsid w:val="009F7B1B"/>
    <w:rsid w:val="00A00E1F"/>
    <w:rsid w:val="00A01916"/>
    <w:rsid w:val="00A03112"/>
    <w:rsid w:val="00A05DE7"/>
    <w:rsid w:val="00A0700C"/>
    <w:rsid w:val="00A10220"/>
    <w:rsid w:val="00A106E1"/>
    <w:rsid w:val="00A11338"/>
    <w:rsid w:val="00A12A3A"/>
    <w:rsid w:val="00A14135"/>
    <w:rsid w:val="00A176D9"/>
    <w:rsid w:val="00A236A7"/>
    <w:rsid w:val="00A23F7B"/>
    <w:rsid w:val="00A261DB"/>
    <w:rsid w:val="00A30AD6"/>
    <w:rsid w:val="00A31520"/>
    <w:rsid w:val="00A32659"/>
    <w:rsid w:val="00A33672"/>
    <w:rsid w:val="00A357F2"/>
    <w:rsid w:val="00A368DA"/>
    <w:rsid w:val="00A408DF"/>
    <w:rsid w:val="00A410A6"/>
    <w:rsid w:val="00A41830"/>
    <w:rsid w:val="00A4382E"/>
    <w:rsid w:val="00A4523F"/>
    <w:rsid w:val="00A52818"/>
    <w:rsid w:val="00A550B1"/>
    <w:rsid w:val="00A5679F"/>
    <w:rsid w:val="00A57488"/>
    <w:rsid w:val="00A57CA1"/>
    <w:rsid w:val="00A60551"/>
    <w:rsid w:val="00A619AA"/>
    <w:rsid w:val="00A6309F"/>
    <w:rsid w:val="00A64C2E"/>
    <w:rsid w:val="00A7101F"/>
    <w:rsid w:val="00A71B24"/>
    <w:rsid w:val="00A73BDD"/>
    <w:rsid w:val="00A74C64"/>
    <w:rsid w:val="00A801DD"/>
    <w:rsid w:val="00A816E7"/>
    <w:rsid w:val="00A81F3D"/>
    <w:rsid w:val="00A82693"/>
    <w:rsid w:val="00A85759"/>
    <w:rsid w:val="00A87CD8"/>
    <w:rsid w:val="00A9013F"/>
    <w:rsid w:val="00A9115A"/>
    <w:rsid w:val="00A92B6A"/>
    <w:rsid w:val="00A93380"/>
    <w:rsid w:val="00A93828"/>
    <w:rsid w:val="00AA0216"/>
    <w:rsid w:val="00AA175F"/>
    <w:rsid w:val="00AA441E"/>
    <w:rsid w:val="00AA5A12"/>
    <w:rsid w:val="00AA7503"/>
    <w:rsid w:val="00AB0C40"/>
    <w:rsid w:val="00AB3F56"/>
    <w:rsid w:val="00AB3F5D"/>
    <w:rsid w:val="00AB459F"/>
    <w:rsid w:val="00AB5912"/>
    <w:rsid w:val="00AB7F59"/>
    <w:rsid w:val="00AC182E"/>
    <w:rsid w:val="00AC2635"/>
    <w:rsid w:val="00AC2795"/>
    <w:rsid w:val="00AC3CC0"/>
    <w:rsid w:val="00AC609F"/>
    <w:rsid w:val="00AC7388"/>
    <w:rsid w:val="00AD0823"/>
    <w:rsid w:val="00AD34B1"/>
    <w:rsid w:val="00AE09E7"/>
    <w:rsid w:val="00AE1842"/>
    <w:rsid w:val="00AE2B46"/>
    <w:rsid w:val="00AF2F94"/>
    <w:rsid w:val="00AF393A"/>
    <w:rsid w:val="00B016D3"/>
    <w:rsid w:val="00B02908"/>
    <w:rsid w:val="00B037BA"/>
    <w:rsid w:val="00B0509A"/>
    <w:rsid w:val="00B05169"/>
    <w:rsid w:val="00B05509"/>
    <w:rsid w:val="00B05FD3"/>
    <w:rsid w:val="00B0633A"/>
    <w:rsid w:val="00B115EA"/>
    <w:rsid w:val="00B174BA"/>
    <w:rsid w:val="00B21217"/>
    <w:rsid w:val="00B21D63"/>
    <w:rsid w:val="00B23091"/>
    <w:rsid w:val="00B27177"/>
    <w:rsid w:val="00B30290"/>
    <w:rsid w:val="00B35371"/>
    <w:rsid w:val="00B379BF"/>
    <w:rsid w:val="00B41E0B"/>
    <w:rsid w:val="00B42F79"/>
    <w:rsid w:val="00B42FCF"/>
    <w:rsid w:val="00B51C03"/>
    <w:rsid w:val="00B51CE6"/>
    <w:rsid w:val="00B53808"/>
    <w:rsid w:val="00B53CF6"/>
    <w:rsid w:val="00B53D93"/>
    <w:rsid w:val="00B543E2"/>
    <w:rsid w:val="00B60672"/>
    <w:rsid w:val="00B638EA"/>
    <w:rsid w:val="00B63950"/>
    <w:rsid w:val="00B65308"/>
    <w:rsid w:val="00B670E3"/>
    <w:rsid w:val="00B70830"/>
    <w:rsid w:val="00B70BF8"/>
    <w:rsid w:val="00B71E76"/>
    <w:rsid w:val="00B72133"/>
    <w:rsid w:val="00B7244B"/>
    <w:rsid w:val="00B736FE"/>
    <w:rsid w:val="00B74CF1"/>
    <w:rsid w:val="00B817B6"/>
    <w:rsid w:val="00B82235"/>
    <w:rsid w:val="00B835E5"/>
    <w:rsid w:val="00B877FA"/>
    <w:rsid w:val="00B918B8"/>
    <w:rsid w:val="00B95565"/>
    <w:rsid w:val="00B96A7B"/>
    <w:rsid w:val="00BA172F"/>
    <w:rsid w:val="00BA4E75"/>
    <w:rsid w:val="00BA5A2F"/>
    <w:rsid w:val="00BB262D"/>
    <w:rsid w:val="00BB3113"/>
    <w:rsid w:val="00BB34C9"/>
    <w:rsid w:val="00BB443E"/>
    <w:rsid w:val="00BB53EA"/>
    <w:rsid w:val="00BB554A"/>
    <w:rsid w:val="00BC136A"/>
    <w:rsid w:val="00BC2567"/>
    <w:rsid w:val="00BC38C4"/>
    <w:rsid w:val="00BC41F3"/>
    <w:rsid w:val="00BC43F5"/>
    <w:rsid w:val="00BC4F60"/>
    <w:rsid w:val="00BC6864"/>
    <w:rsid w:val="00BC7BD2"/>
    <w:rsid w:val="00BD521D"/>
    <w:rsid w:val="00BD5463"/>
    <w:rsid w:val="00BD7FB7"/>
    <w:rsid w:val="00BE1D6B"/>
    <w:rsid w:val="00BE5665"/>
    <w:rsid w:val="00BE59DD"/>
    <w:rsid w:val="00BE74CD"/>
    <w:rsid w:val="00BF6232"/>
    <w:rsid w:val="00C00728"/>
    <w:rsid w:val="00C01A48"/>
    <w:rsid w:val="00C03241"/>
    <w:rsid w:val="00C0668D"/>
    <w:rsid w:val="00C145FF"/>
    <w:rsid w:val="00C16E96"/>
    <w:rsid w:val="00C20F75"/>
    <w:rsid w:val="00C22E6B"/>
    <w:rsid w:val="00C23589"/>
    <w:rsid w:val="00C239E7"/>
    <w:rsid w:val="00C262D9"/>
    <w:rsid w:val="00C33CA7"/>
    <w:rsid w:val="00C34112"/>
    <w:rsid w:val="00C34A83"/>
    <w:rsid w:val="00C36AB4"/>
    <w:rsid w:val="00C40261"/>
    <w:rsid w:val="00C408B7"/>
    <w:rsid w:val="00C445ED"/>
    <w:rsid w:val="00C4565E"/>
    <w:rsid w:val="00C509FF"/>
    <w:rsid w:val="00C50C65"/>
    <w:rsid w:val="00C52739"/>
    <w:rsid w:val="00C57309"/>
    <w:rsid w:val="00C67DDE"/>
    <w:rsid w:val="00C74D9F"/>
    <w:rsid w:val="00C7587C"/>
    <w:rsid w:val="00C76F67"/>
    <w:rsid w:val="00C77D9F"/>
    <w:rsid w:val="00C819F6"/>
    <w:rsid w:val="00C825EE"/>
    <w:rsid w:val="00C83BF6"/>
    <w:rsid w:val="00C84425"/>
    <w:rsid w:val="00C91E4A"/>
    <w:rsid w:val="00C92BFD"/>
    <w:rsid w:val="00C96757"/>
    <w:rsid w:val="00C96E35"/>
    <w:rsid w:val="00C97F37"/>
    <w:rsid w:val="00CA050E"/>
    <w:rsid w:val="00CA1CB8"/>
    <w:rsid w:val="00CA3944"/>
    <w:rsid w:val="00CA4639"/>
    <w:rsid w:val="00CA6FA3"/>
    <w:rsid w:val="00CA7896"/>
    <w:rsid w:val="00CA7A61"/>
    <w:rsid w:val="00CB063E"/>
    <w:rsid w:val="00CB0BB2"/>
    <w:rsid w:val="00CB26BE"/>
    <w:rsid w:val="00CB2CE6"/>
    <w:rsid w:val="00CB40ED"/>
    <w:rsid w:val="00CB672D"/>
    <w:rsid w:val="00CC623A"/>
    <w:rsid w:val="00CC6BA8"/>
    <w:rsid w:val="00CC79BE"/>
    <w:rsid w:val="00CD07FF"/>
    <w:rsid w:val="00CD3A16"/>
    <w:rsid w:val="00CD3DE9"/>
    <w:rsid w:val="00CE01DF"/>
    <w:rsid w:val="00CE03EE"/>
    <w:rsid w:val="00CE06CD"/>
    <w:rsid w:val="00CE661A"/>
    <w:rsid w:val="00CF1B93"/>
    <w:rsid w:val="00CF2DA6"/>
    <w:rsid w:val="00CF7650"/>
    <w:rsid w:val="00D062B3"/>
    <w:rsid w:val="00D0718A"/>
    <w:rsid w:val="00D13D91"/>
    <w:rsid w:val="00D1730A"/>
    <w:rsid w:val="00D25321"/>
    <w:rsid w:val="00D3184B"/>
    <w:rsid w:val="00D31DF1"/>
    <w:rsid w:val="00D329EC"/>
    <w:rsid w:val="00D32B04"/>
    <w:rsid w:val="00D3384E"/>
    <w:rsid w:val="00D35E5C"/>
    <w:rsid w:val="00D4161C"/>
    <w:rsid w:val="00D432D4"/>
    <w:rsid w:val="00D44762"/>
    <w:rsid w:val="00D47989"/>
    <w:rsid w:val="00D542EC"/>
    <w:rsid w:val="00D62B42"/>
    <w:rsid w:val="00D634DD"/>
    <w:rsid w:val="00D642B6"/>
    <w:rsid w:val="00D66FB7"/>
    <w:rsid w:val="00D6789F"/>
    <w:rsid w:val="00D67D05"/>
    <w:rsid w:val="00D72230"/>
    <w:rsid w:val="00D724DE"/>
    <w:rsid w:val="00D7369C"/>
    <w:rsid w:val="00D80EDB"/>
    <w:rsid w:val="00D814A2"/>
    <w:rsid w:val="00D9101A"/>
    <w:rsid w:val="00D9174C"/>
    <w:rsid w:val="00D92D09"/>
    <w:rsid w:val="00D94E60"/>
    <w:rsid w:val="00DA1553"/>
    <w:rsid w:val="00DA2BAD"/>
    <w:rsid w:val="00DA41DA"/>
    <w:rsid w:val="00DB26BE"/>
    <w:rsid w:val="00DB399C"/>
    <w:rsid w:val="00DC30A1"/>
    <w:rsid w:val="00DC650B"/>
    <w:rsid w:val="00DD0CCC"/>
    <w:rsid w:val="00DD1728"/>
    <w:rsid w:val="00DD1F21"/>
    <w:rsid w:val="00DD28B5"/>
    <w:rsid w:val="00DD2F22"/>
    <w:rsid w:val="00DD3289"/>
    <w:rsid w:val="00DD40A2"/>
    <w:rsid w:val="00DD58B6"/>
    <w:rsid w:val="00DE2996"/>
    <w:rsid w:val="00DE7B1E"/>
    <w:rsid w:val="00DF3CAC"/>
    <w:rsid w:val="00DF40C4"/>
    <w:rsid w:val="00DF75B0"/>
    <w:rsid w:val="00E03091"/>
    <w:rsid w:val="00E03599"/>
    <w:rsid w:val="00E10108"/>
    <w:rsid w:val="00E126E2"/>
    <w:rsid w:val="00E230D0"/>
    <w:rsid w:val="00E23ABE"/>
    <w:rsid w:val="00E24986"/>
    <w:rsid w:val="00E24B24"/>
    <w:rsid w:val="00E24CCA"/>
    <w:rsid w:val="00E2548B"/>
    <w:rsid w:val="00E2603E"/>
    <w:rsid w:val="00E311A0"/>
    <w:rsid w:val="00E31675"/>
    <w:rsid w:val="00E31F7E"/>
    <w:rsid w:val="00E33A89"/>
    <w:rsid w:val="00E33ED2"/>
    <w:rsid w:val="00E37CBF"/>
    <w:rsid w:val="00E40B71"/>
    <w:rsid w:val="00E40B93"/>
    <w:rsid w:val="00E41D1E"/>
    <w:rsid w:val="00E43B32"/>
    <w:rsid w:val="00E4400B"/>
    <w:rsid w:val="00E44204"/>
    <w:rsid w:val="00E46012"/>
    <w:rsid w:val="00E47022"/>
    <w:rsid w:val="00E553B8"/>
    <w:rsid w:val="00E56822"/>
    <w:rsid w:val="00E60E17"/>
    <w:rsid w:val="00E61B2A"/>
    <w:rsid w:val="00E624CC"/>
    <w:rsid w:val="00E631A3"/>
    <w:rsid w:val="00E65FDB"/>
    <w:rsid w:val="00E676BD"/>
    <w:rsid w:val="00E72B56"/>
    <w:rsid w:val="00E747D1"/>
    <w:rsid w:val="00E74D63"/>
    <w:rsid w:val="00E761A4"/>
    <w:rsid w:val="00E80A0E"/>
    <w:rsid w:val="00E8142E"/>
    <w:rsid w:val="00E82B4A"/>
    <w:rsid w:val="00E83C78"/>
    <w:rsid w:val="00E843F1"/>
    <w:rsid w:val="00E84591"/>
    <w:rsid w:val="00E85681"/>
    <w:rsid w:val="00E87113"/>
    <w:rsid w:val="00E91B44"/>
    <w:rsid w:val="00E924D6"/>
    <w:rsid w:val="00E93C31"/>
    <w:rsid w:val="00E959CB"/>
    <w:rsid w:val="00EA0CCA"/>
    <w:rsid w:val="00EA17E2"/>
    <w:rsid w:val="00EA497C"/>
    <w:rsid w:val="00EA4B9D"/>
    <w:rsid w:val="00EA6F3E"/>
    <w:rsid w:val="00EA761E"/>
    <w:rsid w:val="00EA7B5C"/>
    <w:rsid w:val="00EB2DBF"/>
    <w:rsid w:val="00EB7D28"/>
    <w:rsid w:val="00EC1E06"/>
    <w:rsid w:val="00EC37AF"/>
    <w:rsid w:val="00EC3D0D"/>
    <w:rsid w:val="00EC5DCA"/>
    <w:rsid w:val="00ED01E1"/>
    <w:rsid w:val="00ED0DA0"/>
    <w:rsid w:val="00ED3BC2"/>
    <w:rsid w:val="00ED524A"/>
    <w:rsid w:val="00EE1F4B"/>
    <w:rsid w:val="00EE3528"/>
    <w:rsid w:val="00EE7D1A"/>
    <w:rsid w:val="00EF01EF"/>
    <w:rsid w:val="00EF0E5C"/>
    <w:rsid w:val="00EF1A8F"/>
    <w:rsid w:val="00EF337E"/>
    <w:rsid w:val="00EF3681"/>
    <w:rsid w:val="00EF474D"/>
    <w:rsid w:val="00EF6074"/>
    <w:rsid w:val="00EF6D76"/>
    <w:rsid w:val="00F00836"/>
    <w:rsid w:val="00F03FE4"/>
    <w:rsid w:val="00F04E89"/>
    <w:rsid w:val="00F05862"/>
    <w:rsid w:val="00F16971"/>
    <w:rsid w:val="00F17BFD"/>
    <w:rsid w:val="00F217EE"/>
    <w:rsid w:val="00F23C06"/>
    <w:rsid w:val="00F25C01"/>
    <w:rsid w:val="00F27F56"/>
    <w:rsid w:val="00F30EF1"/>
    <w:rsid w:val="00F310F4"/>
    <w:rsid w:val="00F335D5"/>
    <w:rsid w:val="00F363F8"/>
    <w:rsid w:val="00F473FE"/>
    <w:rsid w:val="00F507DC"/>
    <w:rsid w:val="00F52C1F"/>
    <w:rsid w:val="00F57C15"/>
    <w:rsid w:val="00F665CD"/>
    <w:rsid w:val="00F66D2C"/>
    <w:rsid w:val="00F6756A"/>
    <w:rsid w:val="00F71877"/>
    <w:rsid w:val="00F7590B"/>
    <w:rsid w:val="00F76F15"/>
    <w:rsid w:val="00F77D10"/>
    <w:rsid w:val="00F77EB5"/>
    <w:rsid w:val="00F808DE"/>
    <w:rsid w:val="00F819AB"/>
    <w:rsid w:val="00F847B6"/>
    <w:rsid w:val="00F857A9"/>
    <w:rsid w:val="00F861AA"/>
    <w:rsid w:val="00F86233"/>
    <w:rsid w:val="00F862C5"/>
    <w:rsid w:val="00F928E3"/>
    <w:rsid w:val="00F92A3E"/>
    <w:rsid w:val="00F94362"/>
    <w:rsid w:val="00F94DBB"/>
    <w:rsid w:val="00F95D31"/>
    <w:rsid w:val="00F978AB"/>
    <w:rsid w:val="00FA06EE"/>
    <w:rsid w:val="00FA1384"/>
    <w:rsid w:val="00FA47D0"/>
    <w:rsid w:val="00FA5793"/>
    <w:rsid w:val="00FA57B8"/>
    <w:rsid w:val="00FB08AE"/>
    <w:rsid w:val="00FB0F9A"/>
    <w:rsid w:val="00FB2CB8"/>
    <w:rsid w:val="00FB3C99"/>
    <w:rsid w:val="00FB5386"/>
    <w:rsid w:val="00FB6E47"/>
    <w:rsid w:val="00FB7033"/>
    <w:rsid w:val="00FB7650"/>
    <w:rsid w:val="00FC02C0"/>
    <w:rsid w:val="00FC05E4"/>
    <w:rsid w:val="00FC07A8"/>
    <w:rsid w:val="00FC11D8"/>
    <w:rsid w:val="00FC1556"/>
    <w:rsid w:val="00FC28BA"/>
    <w:rsid w:val="00FC3F9F"/>
    <w:rsid w:val="00FC6853"/>
    <w:rsid w:val="00FC7DF5"/>
    <w:rsid w:val="00FD156B"/>
    <w:rsid w:val="00FD1F93"/>
    <w:rsid w:val="00FD2525"/>
    <w:rsid w:val="00FD2A8B"/>
    <w:rsid w:val="00FE1E6B"/>
    <w:rsid w:val="00FE2E97"/>
    <w:rsid w:val="00FE4B25"/>
    <w:rsid w:val="00FF1523"/>
    <w:rsid w:val="00FF3142"/>
    <w:rsid w:val="02B1A1DF"/>
    <w:rsid w:val="03070A57"/>
    <w:rsid w:val="03850EA0"/>
    <w:rsid w:val="03C2EF12"/>
    <w:rsid w:val="03F1B0D4"/>
    <w:rsid w:val="04BA791B"/>
    <w:rsid w:val="063B511A"/>
    <w:rsid w:val="066EA790"/>
    <w:rsid w:val="068D2CC2"/>
    <w:rsid w:val="06BC17EA"/>
    <w:rsid w:val="0929FEDE"/>
    <w:rsid w:val="094BB5D6"/>
    <w:rsid w:val="094F34F8"/>
    <w:rsid w:val="095CEB1C"/>
    <w:rsid w:val="0AFFB7F7"/>
    <w:rsid w:val="0CAF57FB"/>
    <w:rsid w:val="0D38AE61"/>
    <w:rsid w:val="0E1D9362"/>
    <w:rsid w:val="0EBEE335"/>
    <w:rsid w:val="0F78E6CF"/>
    <w:rsid w:val="104051B1"/>
    <w:rsid w:val="10A09C0C"/>
    <w:rsid w:val="10CD66BD"/>
    <w:rsid w:val="1133E1D3"/>
    <w:rsid w:val="11C1FE91"/>
    <w:rsid w:val="1223154D"/>
    <w:rsid w:val="12B786F1"/>
    <w:rsid w:val="13B17102"/>
    <w:rsid w:val="13CB62AD"/>
    <w:rsid w:val="14777DF6"/>
    <w:rsid w:val="14887430"/>
    <w:rsid w:val="1502E076"/>
    <w:rsid w:val="16F1FA6E"/>
    <w:rsid w:val="1864FB32"/>
    <w:rsid w:val="1914917F"/>
    <w:rsid w:val="1964C814"/>
    <w:rsid w:val="1A0066EC"/>
    <w:rsid w:val="1B237793"/>
    <w:rsid w:val="1B25AF55"/>
    <w:rsid w:val="1B48AC78"/>
    <w:rsid w:val="1B68A36E"/>
    <w:rsid w:val="1C0D2507"/>
    <w:rsid w:val="1C924C8D"/>
    <w:rsid w:val="1CB97CD8"/>
    <w:rsid w:val="1D0DCCB3"/>
    <w:rsid w:val="21E724AA"/>
    <w:rsid w:val="2277ABC6"/>
    <w:rsid w:val="22E41091"/>
    <w:rsid w:val="23BCA756"/>
    <w:rsid w:val="2401D116"/>
    <w:rsid w:val="2415A736"/>
    <w:rsid w:val="243C7D9A"/>
    <w:rsid w:val="25E5F04A"/>
    <w:rsid w:val="2603B7E6"/>
    <w:rsid w:val="27394A9A"/>
    <w:rsid w:val="2743C6DB"/>
    <w:rsid w:val="27C9B8AA"/>
    <w:rsid w:val="27F2C5B0"/>
    <w:rsid w:val="2916FFFE"/>
    <w:rsid w:val="29477413"/>
    <w:rsid w:val="29BA31D2"/>
    <w:rsid w:val="2B6EC5E9"/>
    <w:rsid w:val="2C669598"/>
    <w:rsid w:val="2DD8714A"/>
    <w:rsid w:val="2E4A032F"/>
    <w:rsid w:val="2EB89DA1"/>
    <w:rsid w:val="2EC8E6F1"/>
    <w:rsid w:val="2EDF7405"/>
    <w:rsid w:val="2F461754"/>
    <w:rsid w:val="308AC468"/>
    <w:rsid w:val="308C57FF"/>
    <w:rsid w:val="326DB6C7"/>
    <w:rsid w:val="32C8E0BB"/>
    <w:rsid w:val="33ADBB24"/>
    <w:rsid w:val="3442FA24"/>
    <w:rsid w:val="349FC247"/>
    <w:rsid w:val="35C10F9C"/>
    <w:rsid w:val="35CA6880"/>
    <w:rsid w:val="3696BC9C"/>
    <w:rsid w:val="36C4E90E"/>
    <w:rsid w:val="37409072"/>
    <w:rsid w:val="387F0BD0"/>
    <w:rsid w:val="38B58A6F"/>
    <w:rsid w:val="3B52650C"/>
    <w:rsid w:val="3DB353BF"/>
    <w:rsid w:val="3E00B17F"/>
    <w:rsid w:val="3E77C55C"/>
    <w:rsid w:val="40ECFB55"/>
    <w:rsid w:val="414163D9"/>
    <w:rsid w:val="416D31B6"/>
    <w:rsid w:val="425D9AAA"/>
    <w:rsid w:val="42743DC7"/>
    <w:rsid w:val="4537E764"/>
    <w:rsid w:val="45A0F230"/>
    <w:rsid w:val="493F0370"/>
    <w:rsid w:val="49906FD9"/>
    <w:rsid w:val="4AE128EB"/>
    <w:rsid w:val="4B44CDEE"/>
    <w:rsid w:val="4B7141C1"/>
    <w:rsid w:val="4C5DA40E"/>
    <w:rsid w:val="4C6F1C4E"/>
    <w:rsid w:val="4CCA26CE"/>
    <w:rsid w:val="4CCD7808"/>
    <w:rsid w:val="4D4E4B4A"/>
    <w:rsid w:val="4DBB0945"/>
    <w:rsid w:val="4E541183"/>
    <w:rsid w:val="4E7D74BE"/>
    <w:rsid w:val="4F6C1B24"/>
    <w:rsid w:val="508157A6"/>
    <w:rsid w:val="50D7BC3D"/>
    <w:rsid w:val="519C1936"/>
    <w:rsid w:val="5232F665"/>
    <w:rsid w:val="529F8F5A"/>
    <w:rsid w:val="52CF4E0A"/>
    <w:rsid w:val="530EB4EE"/>
    <w:rsid w:val="53D1E61C"/>
    <w:rsid w:val="5477AF95"/>
    <w:rsid w:val="556AF136"/>
    <w:rsid w:val="55FA4681"/>
    <w:rsid w:val="560C7E72"/>
    <w:rsid w:val="56592F1B"/>
    <w:rsid w:val="5778F371"/>
    <w:rsid w:val="58180CA2"/>
    <w:rsid w:val="582AA93A"/>
    <w:rsid w:val="5836CF3D"/>
    <w:rsid w:val="5837020E"/>
    <w:rsid w:val="585D3662"/>
    <w:rsid w:val="59B35BB8"/>
    <w:rsid w:val="59E8D2A3"/>
    <w:rsid w:val="5A92A679"/>
    <w:rsid w:val="5AEA5F23"/>
    <w:rsid w:val="5B1C9457"/>
    <w:rsid w:val="5B29DDB7"/>
    <w:rsid w:val="5B800D63"/>
    <w:rsid w:val="5C1F026B"/>
    <w:rsid w:val="5C99088A"/>
    <w:rsid w:val="5D75A90C"/>
    <w:rsid w:val="5DB478DD"/>
    <w:rsid w:val="5F5B35B9"/>
    <w:rsid w:val="5FD733F7"/>
    <w:rsid w:val="5FF75A8D"/>
    <w:rsid w:val="5FF78984"/>
    <w:rsid w:val="60ACB256"/>
    <w:rsid w:val="62E12508"/>
    <w:rsid w:val="62F61FCB"/>
    <w:rsid w:val="63032679"/>
    <w:rsid w:val="63039164"/>
    <w:rsid w:val="63107718"/>
    <w:rsid w:val="6317FEFC"/>
    <w:rsid w:val="63B88E98"/>
    <w:rsid w:val="64F1703E"/>
    <w:rsid w:val="658B382D"/>
    <w:rsid w:val="65AFB0B1"/>
    <w:rsid w:val="662306E3"/>
    <w:rsid w:val="6641904F"/>
    <w:rsid w:val="6663CEF2"/>
    <w:rsid w:val="67742F7A"/>
    <w:rsid w:val="67A51395"/>
    <w:rsid w:val="67B55627"/>
    <w:rsid w:val="68CFF079"/>
    <w:rsid w:val="69440EFE"/>
    <w:rsid w:val="69B99AD7"/>
    <w:rsid w:val="6AA07816"/>
    <w:rsid w:val="6B41C7E9"/>
    <w:rsid w:val="6BA0E354"/>
    <w:rsid w:val="6BF03C7B"/>
    <w:rsid w:val="6C910EDF"/>
    <w:rsid w:val="6CA4BCC6"/>
    <w:rsid w:val="6D28E82D"/>
    <w:rsid w:val="6EAA2F6B"/>
    <w:rsid w:val="70140A1C"/>
    <w:rsid w:val="72FF2C0B"/>
    <w:rsid w:val="733B077F"/>
    <w:rsid w:val="735B84EF"/>
    <w:rsid w:val="73DF4BAF"/>
    <w:rsid w:val="743E71B2"/>
    <w:rsid w:val="7532994C"/>
    <w:rsid w:val="75E4FCED"/>
    <w:rsid w:val="76216411"/>
    <w:rsid w:val="774F093F"/>
    <w:rsid w:val="78C692F2"/>
    <w:rsid w:val="7906AC1E"/>
    <w:rsid w:val="79456C1C"/>
    <w:rsid w:val="79B0CA30"/>
    <w:rsid w:val="7B1C4DA8"/>
    <w:rsid w:val="7B6A22A9"/>
    <w:rsid w:val="7BFFAD8E"/>
    <w:rsid w:val="7C3848C0"/>
    <w:rsid w:val="7CFC72E8"/>
    <w:rsid w:val="7DBEA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9917E5"/>
  <w15:chartTrackingRefBased/>
  <w15:docId w15:val="{5A03C209-22C2-4B65-9C5B-54D7C76F1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AU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214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5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214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214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4E79" w:themeColor="accent5" w:themeShade="80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0214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1728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1728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1728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1728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1728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0214"/>
    <w:rPr>
      <w:rFonts w:asciiTheme="majorHAnsi" w:eastAsiaTheme="majorEastAsia" w:hAnsiTheme="majorHAnsi" w:cstheme="majorBidi"/>
      <w:color w:val="2E74B5" w:themeColor="accent5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DD1728"/>
    <w:pPr>
      <w:outlineLvl w:val="9"/>
    </w:pPr>
    <w:rPr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4D0214"/>
    <w:rPr>
      <w:rFonts w:asciiTheme="majorHAnsi" w:eastAsiaTheme="majorEastAsia" w:hAnsiTheme="majorHAnsi" w:cstheme="majorBidi"/>
      <w:color w:val="2E74B5" w:themeColor="accent5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4D0214"/>
    <w:rPr>
      <w:rFonts w:asciiTheme="majorHAnsi" w:eastAsiaTheme="majorEastAsia" w:hAnsiTheme="majorHAnsi" w:cstheme="majorBidi"/>
      <w:color w:val="1F4E79" w:themeColor="accent5" w:themeShade="80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0214"/>
    <w:rPr>
      <w:rFonts w:asciiTheme="majorHAnsi" w:eastAsiaTheme="majorEastAsia" w:hAnsiTheme="majorHAnsi" w:cstheme="majorBidi"/>
      <w:i/>
      <w:iCs/>
      <w:color w:val="2E74B5" w:themeColor="accent5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172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172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172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1728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172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847B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47B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47B6"/>
    <w:rPr>
      <w:color w:val="0563C1" w:themeColor="hyperlink"/>
      <w:u w:val="single"/>
    </w:rPr>
  </w:style>
  <w:style w:type="paragraph" w:customStyle="1" w:styleId="BasicParagraph">
    <w:name w:val="[Basic Paragraph]"/>
    <w:basedOn w:val="Normal"/>
    <w:link w:val="BasicParagraphChar"/>
    <w:uiPriority w:val="99"/>
    <w:rsid w:val="00C74D9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Calibri" w:hAnsi="Minion Pro" w:cs="Minion Pro"/>
      <w:color w:val="000000"/>
      <w:sz w:val="24"/>
      <w:szCs w:val="24"/>
      <w:lang w:val="en-GB" w:bidi="ar-SA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C74D9F"/>
    <w:rPr>
      <w:rFonts w:ascii="Minion Pro" w:eastAsia="Calibri" w:hAnsi="Minion Pro" w:cs="Minion Pro"/>
      <w:color w:val="000000"/>
      <w:sz w:val="24"/>
      <w:szCs w:val="24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C74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D9F"/>
  </w:style>
  <w:style w:type="paragraph" w:styleId="Footer">
    <w:name w:val="footer"/>
    <w:basedOn w:val="Normal"/>
    <w:link w:val="FooterChar"/>
    <w:uiPriority w:val="99"/>
    <w:unhideWhenUsed/>
    <w:rsid w:val="00C74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D9F"/>
  </w:style>
  <w:style w:type="paragraph" w:styleId="ListParagraph">
    <w:name w:val="List Paragraph"/>
    <w:basedOn w:val="Normal"/>
    <w:uiPriority w:val="34"/>
    <w:qFormat/>
    <w:rsid w:val="0010599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F521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NormalWeb">
    <w:name w:val="Normal (Web)"/>
    <w:basedOn w:val="Normal"/>
    <w:uiPriority w:val="99"/>
    <w:unhideWhenUsed/>
    <w:rsid w:val="00AC7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FD1F93"/>
    <w:pPr>
      <w:spacing w:after="100"/>
      <w:ind w:left="440"/>
    </w:pPr>
  </w:style>
  <w:style w:type="table" w:styleId="TableGrid">
    <w:name w:val="Table Grid"/>
    <w:basedOn w:val="TableNormal"/>
    <w:uiPriority w:val="39"/>
    <w:rsid w:val="00011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1121A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1121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121A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E631A3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5C04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7056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B459F"/>
    <w:rPr>
      <w:color w:val="808080"/>
    </w:rPr>
  </w:style>
  <w:style w:type="table" w:styleId="GridTable1Light-Accent5">
    <w:name w:val="Grid Table 1 Light Accent 5"/>
    <w:basedOn w:val="TableNormal"/>
    <w:uiPriority w:val="46"/>
    <w:rsid w:val="00AB459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F79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AU"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1F79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AU" w:bidi="ar-S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1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6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8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8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11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7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8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2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65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7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1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8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6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8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5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7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2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0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75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4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1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7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4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2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0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0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6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0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6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4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6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3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9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5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9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0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4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6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3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0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7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5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3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8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0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1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3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3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1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5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2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2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4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7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33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6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0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ebguarna01/41014_GroupProjec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ur23</b:Tag>
    <b:SourceType>Report</b:SourceType>
    <b:Guid>{E8F2568F-65A6-4CE8-B625-CD117EA595C3}</b:Guid>
    <b:Author>
      <b:Author>
        <b:NameList>
          <b:Person>
            <b:Last>Burns</b:Last>
            <b:First>Jonathan</b:First>
          </b:Person>
        </b:NameList>
      </b:Author>
    </b:Author>
    <b:Title>Bicycle Dealership and Repair in the US</b:Title>
    <b:Year>2023</b:Year>
    <b:Publisher>IBISWorld Inc</b:Publisher>
    <b:URL>https://my-ibisworld-com.ezproxy.lib.uts.edu.au/us/en/industry/44122b/about</b:URL>
    <b:ThesisType>US INDUSTRY (NAICS) REPORT 44122B / RETAIL TRADE</b:ThesisType>
    <b:RefOrder>1</b:RefOrder>
  </b:Source>
</b:Sources>
</file>

<file path=customXml/itemProps1.xml><?xml version="1.0" encoding="utf-8"?>
<ds:datastoreItem xmlns:ds="http://schemas.openxmlformats.org/officeDocument/2006/customXml" ds:itemID="{4A829DE5-65BD-4376-951F-44D7E4035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33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Links>
    <vt:vector size="6" baseType="variant">
      <vt:variant>
        <vt:i4>4522056</vt:i4>
      </vt:variant>
      <vt:variant>
        <vt:i4>0</vt:i4>
      </vt:variant>
      <vt:variant>
        <vt:i4>0</vt:i4>
      </vt:variant>
      <vt:variant>
        <vt:i4>5</vt:i4>
      </vt:variant>
      <vt:variant>
        <vt:lpwstr>https://youtu.be/lfax5g83Uv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ney Malone</dc:creator>
  <cp:keywords/>
  <dc:description/>
  <cp:lastModifiedBy>Britney Malone</cp:lastModifiedBy>
  <cp:revision>740</cp:revision>
  <cp:lastPrinted>2023-10-30T01:23:00Z</cp:lastPrinted>
  <dcterms:created xsi:type="dcterms:W3CDTF">2023-03-15T16:07:00Z</dcterms:created>
  <dcterms:modified xsi:type="dcterms:W3CDTF">2023-10-31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53ce2f2dc6f15e0d489d17485f49e47dca83eef25d80ed663c290ca656ccce</vt:lpwstr>
  </property>
</Properties>
</file>